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1FF46818"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r w:rsidR="00060D05">
        <w:rPr>
          <w:rFonts w:cs="Arial"/>
          <w:b/>
          <w:bCs/>
          <w:color w:val="808080"/>
          <w:sz w:val="26"/>
          <w:szCs w:val="26"/>
        </w:rPr>
        <w:t>S3-220435</w:t>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4F29048" w:rsidR="001E41F3" w:rsidRPr="00410371" w:rsidRDefault="006C4D8F" w:rsidP="006C4D8F">
            <w:pPr>
              <w:pStyle w:val="CRCoverPage"/>
              <w:spacing w:after="0"/>
              <w:jc w:val="center"/>
              <w:rPr>
                <w:b/>
                <w:noProof/>
                <w:sz w:val="28"/>
              </w:rPr>
            </w:pPr>
            <w:r>
              <w:rPr>
                <w:b/>
                <w:noProof/>
                <w:sz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CA67A6E" w:rsidR="001E41F3" w:rsidRPr="00410371" w:rsidRDefault="00060D05" w:rsidP="00547111">
            <w:pPr>
              <w:pStyle w:val="CRCoverPage"/>
              <w:spacing w:after="0"/>
              <w:rPr>
                <w:noProof/>
              </w:rPr>
            </w:pPr>
            <w:r w:rsidRPr="00060D05">
              <w:rPr>
                <w:b/>
                <w:noProof/>
                <w:sz w:val="28"/>
              </w:rPr>
              <w:t>135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77777" w:rsidR="001E41F3" w:rsidRPr="00410371" w:rsidRDefault="00335AF1" w:rsidP="00E13F3D">
            <w:pPr>
              <w:pStyle w:val="CRCoverPage"/>
              <w:spacing w:after="0"/>
              <w:jc w:val="center"/>
              <w:rPr>
                <w:b/>
                <w:noProof/>
              </w:rPr>
            </w:pPr>
            <w:fldSimple w:instr=" DOCPROPERTY  Revision  \* MERGEFORMAT ">
              <w:r w:rsidR="00E13F3D" w:rsidRPr="00410371">
                <w:rPr>
                  <w:b/>
                  <w:noProof/>
                  <w:sz w:val="28"/>
                </w:rPr>
                <w:t>&lt;Rev#&g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A750E61" w:rsidR="001E41F3" w:rsidRPr="00410371" w:rsidRDefault="006C4D8F">
            <w:pPr>
              <w:pStyle w:val="CRCoverPage"/>
              <w:spacing w:after="0"/>
              <w:jc w:val="center"/>
              <w:rPr>
                <w:noProof/>
                <w:sz w:val="28"/>
              </w:rPr>
            </w:pPr>
            <w:r>
              <w:rPr>
                <w:b/>
                <w:noProof/>
                <w:sz w:val="28"/>
              </w:rPr>
              <w:t>17.4.2</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7B5520B" w:rsidR="00F25D98" w:rsidRDefault="006C4D8F"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A52E08B" w:rsidR="00F25D98" w:rsidRDefault="006C4D8F"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2192952" w:rsidR="00F25D98" w:rsidRDefault="006C4D8F"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2918E05" w:rsidR="001E41F3" w:rsidRDefault="006C4D8F">
            <w:pPr>
              <w:pStyle w:val="CRCoverPage"/>
              <w:spacing w:after="0"/>
              <w:ind w:left="100"/>
              <w:rPr>
                <w:noProof/>
              </w:rPr>
            </w:pPr>
            <w:r>
              <w:t>Update to Clause 1.9 for Onboarding Initial Acces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D53A63A" w:rsidR="001E41F3" w:rsidRDefault="006C4D8F">
            <w:pPr>
              <w:pStyle w:val="CRCoverPage"/>
              <w:spacing w:after="0"/>
              <w:ind w:left="100"/>
              <w:rPr>
                <w:noProof/>
              </w:rPr>
            </w:pPr>
            <w:r>
              <w:rPr>
                <w:noProof/>
              </w:rPr>
              <w:t>Lenovo, Motorola Mobility</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6266F80" w:rsidR="001E41F3" w:rsidRDefault="006C4D8F" w:rsidP="006C4D8F">
            <w:pPr>
              <w:pStyle w:val="CRCoverPage"/>
              <w:spacing w:after="0"/>
              <w:rPr>
                <w:noProof/>
              </w:rPr>
            </w:pPr>
            <w:r>
              <w:t xml:space="preserve"> </w:t>
            </w:r>
            <w:proofErr w:type="spellStart"/>
            <w:r>
              <w:t>eNPN</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40EF240" w:rsidR="001E41F3" w:rsidRDefault="004D5235">
            <w:pPr>
              <w:pStyle w:val="CRCoverPage"/>
              <w:spacing w:after="0"/>
              <w:ind w:left="100"/>
              <w:rPr>
                <w:noProof/>
              </w:rPr>
            </w:pPr>
            <w:r>
              <w:t>2022-</w:t>
            </w:r>
            <w:r w:rsidR="006C4D8F">
              <w:t>02-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441CD71" w:rsidR="001E41F3" w:rsidRDefault="006C4D8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37A2402" w:rsidR="001E41F3" w:rsidRDefault="004D5235">
            <w:pPr>
              <w:pStyle w:val="CRCoverPage"/>
              <w:spacing w:after="0"/>
              <w:ind w:left="100"/>
              <w:rPr>
                <w:noProof/>
              </w:rPr>
            </w:pPr>
            <w:r>
              <w:t>Rel-</w:t>
            </w:r>
            <w:r w:rsidR="006C4D8F">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1EA0186" w:rsidR="001E41F3" w:rsidRDefault="005631AD" w:rsidP="005631AD">
            <w:pPr>
              <w:pStyle w:val="CRCoverPage"/>
              <w:spacing w:after="0"/>
              <w:rPr>
                <w:noProof/>
              </w:rPr>
            </w:pPr>
            <w:r w:rsidRPr="00F74608">
              <w:rPr>
                <w:noProof/>
                <w:sz w:val="18"/>
                <w:szCs w:val="18"/>
              </w:rPr>
              <w:t xml:space="preserve">To support secure initial access for UE onboarding in SNPNs, it is required that, the choice of primary authentication method used between the UE and the DCS is left to the decision of the DCS. In this regard, it is very essential that the DCS is provided means to identify the default information or credentials related to UE requesting onboarding access, to initiate and perform authentication of the onboarding UE to allow the related onboarding access. Whereas, the </w:t>
            </w:r>
            <w:r w:rsidR="00F74608" w:rsidRPr="00F74608">
              <w:rPr>
                <w:noProof/>
                <w:sz w:val="18"/>
                <w:szCs w:val="18"/>
              </w:rPr>
              <w:t>requirements in the current specifcation does not cover the identification part which may allow skipping username part of NAI or usage of anonymous word in the username part leading to default credentails retrieval issue at the network side and authorized UE identification delay at the network side leading to more malicious authentictaion message exchange processing at the network sid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9572F85" w:rsidR="001E41F3" w:rsidRDefault="00F74608" w:rsidP="00F74608">
            <w:pPr>
              <w:pStyle w:val="CRCoverPage"/>
              <w:spacing w:after="0"/>
              <w:rPr>
                <w:noProof/>
              </w:rPr>
            </w:pPr>
            <w:r w:rsidRPr="00F74608">
              <w:rPr>
                <w:noProof/>
                <w:sz w:val="18"/>
                <w:szCs w:val="18"/>
              </w:rPr>
              <w:t>Resolved the ENs related to default credential identifcation along with clarificat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1478EC1" w:rsidR="001E41F3" w:rsidRDefault="00F74608" w:rsidP="00F74608">
            <w:pPr>
              <w:pStyle w:val="CRCoverPage"/>
              <w:spacing w:after="0"/>
              <w:rPr>
                <w:noProof/>
              </w:rPr>
            </w:pPr>
            <w:r w:rsidRPr="00F74608">
              <w:rPr>
                <w:noProof/>
                <w:sz w:val="18"/>
                <w:szCs w:val="18"/>
              </w:rPr>
              <w:t>Onboarding will allow all malicious UEs to flood the network with onboarding request, where the DCS at the network side will not be able to identify the genuine UEs requesting onaboarding authentication. Because the current onabording procedure may allow skipping username part of NAI or usage of anonymous word in the username part leading to default credentails retrieval issue at the network side and authorized UE identification delay at the network side leading to more malicious authentictaion message exchange processing at the network sid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7335215" w:rsidR="001E41F3" w:rsidRDefault="00060D05">
            <w:pPr>
              <w:pStyle w:val="CRCoverPage"/>
              <w:spacing w:after="0"/>
              <w:ind w:left="100"/>
              <w:rPr>
                <w:noProof/>
              </w:rPr>
            </w:pPr>
            <w:r>
              <w:rPr>
                <w:noProof/>
              </w:rPr>
              <w:t xml:space="preserve">1.9.1, </w:t>
            </w:r>
            <w:r w:rsidR="00F74608">
              <w:rPr>
                <w:noProof/>
              </w:rPr>
              <w:t>1.9.2.1 and 1.9.2.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4A2D869" w:rsidR="001E41F3" w:rsidRDefault="00F74608">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6550A63" w:rsidR="001E41F3" w:rsidRDefault="00F74608">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C546C" w:rsidR="001E41F3" w:rsidRDefault="00F74608">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8C3B58D"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3BF9BAA"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48D69236" w14:textId="60F1BC6F" w:rsidR="00F74608" w:rsidRDefault="00F74608" w:rsidP="00F74608">
      <w:pPr>
        <w:jc w:val="center"/>
        <w:rPr>
          <w:noProof/>
          <w:sz w:val="40"/>
          <w:szCs w:val="40"/>
        </w:rPr>
      </w:pPr>
      <w:r w:rsidRPr="0061313A">
        <w:rPr>
          <w:noProof/>
          <w:sz w:val="40"/>
          <w:szCs w:val="40"/>
        </w:rPr>
        <w:lastRenderedPageBreak/>
        <w:t>*****Start of Change</w:t>
      </w:r>
      <w:r>
        <w:rPr>
          <w:noProof/>
          <w:sz w:val="40"/>
          <w:szCs w:val="40"/>
        </w:rPr>
        <w:t xml:space="preserve"> 1</w:t>
      </w:r>
      <w:r w:rsidRPr="0061313A">
        <w:rPr>
          <w:noProof/>
          <w:sz w:val="40"/>
          <w:szCs w:val="40"/>
        </w:rPr>
        <w:t>*****</w:t>
      </w:r>
    </w:p>
    <w:p w14:paraId="6388B999" w14:textId="77777777" w:rsidR="00F74608" w:rsidRPr="00F165FC" w:rsidRDefault="00F74608" w:rsidP="00F74608">
      <w:pPr>
        <w:pStyle w:val="Heading1"/>
        <w:rPr>
          <w:rFonts w:eastAsia="SimSun"/>
        </w:rPr>
      </w:pPr>
      <w:bookmarkStart w:id="1" w:name="_Toc92816624"/>
      <w:r w:rsidRPr="00F165FC">
        <w:rPr>
          <w:rFonts w:eastAsia="SimSun"/>
        </w:rPr>
        <w:t>I.</w:t>
      </w:r>
      <w:r>
        <w:rPr>
          <w:rFonts w:eastAsia="SimSun"/>
        </w:rPr>
        <w:t>9</w:t>
      </w:r>
      <w:r w:rsidRPr="00F165FC">
        <w:rPr>
          <w:rFonts w:eastAsia="SimSun"/>
        </w:rPr>
        <w:tab/>
        <w:t>Securing initial access for UE onboarding in SNPNs</w:t>
      </w:r>
      <w:bookmarkEnd w:id="1"/>
    </w:p>
    <w:p w14:paraId="0F45020B" w14:textId="77777777" w:rsidR="00F74608" w:rsidRPr="00F165FC" w:rsidRDefault="00F74608" w:rsidP="00F74608">
      <w:pPr>
        <w:pStyle w:val="Heading2"/>
        <w:rPr>
          <w:rFonts w:eastAsia="SimSun"/>
        </w:rPr>
      </w:pPr>
      <w:bookmarkStart w:id="2" w:name="_Toc92816625"/>
      <w:r w:rsidRPr="00F165FC">
        <w:rPr>
          <w:rFonts w:eastAsia="SimSun"/>
        </w:rPr>
        <w:t>I.</w:t>
      </w:r>
      <w:r>
        <w:rPr>
          <w:rFonts w:eastAsia="SimSun"/>
        </w:rPr>
        <w:t>9</w:t>
      </w:r>
      <w:r w:rsidRPr="00F165FC">
        <w:rPr>
          <w:rFonts w:eastAsia="SimSun"/>
        </w:rPr>
        <w:t>.1</w:t>
      </w:r>
      <w:r w:rsidRPr="00F165FC">
        <w:rPr>
          <w:rFonts w:eastAsia="SimSun"/>
        </w:rPr>
        <w:tab/>
        <w:t>General</w:t>
      </w:r>
      <w:bookmarkEnd w:id="2"/>
    </w:p>
    <w:p w14:paraId="656C2334" w14:textId="77777777" w:rsidR="00F74608" w:rsidRPr="00F165FC" w:rsidRDefault="00F74608" w:rsidP="00F74608">
      <w:pPr>
        <w:rPr>
          <w:rFonts w:eastAsia="SimSun"/>
        </w:rPr>
      </w:pPr>
      <w:r w:rsidRPr="00F165FC">
        <w:rPr>
          <w:rFonts w:eastAsia="SimSun"/>
        </w:rPr>
        <w:t>Onboarding of UEs for SNPNs is specified in clause 5.30.2.10 of TS 23.501 [2].</w:t>
      </w:r>
    </w:p>
    <w:p w14:paraId="008F7F7A" w14:textId="7D25C0C1" w:rsidR="00F74608" w:rsidRPr="00F165FC" w:rsidRDefault="00F74608" w:rsidP="00F74608">
      <w:pPr>
        <w:rPr>
          <w:rFonts w:eastAsia="SimSun"/>
        </w:rPr>
      </w:pPr>
      <w:r w:rsidRPr="00F165FC">
        <w:rPr>
          <w:rFonts w:eastAsia="SimSun"/>
        </w:rPr>
        <w:t>Onboarding of UEs for SNPNs allows the UE to access an Onboarding Network (ONN) based on Default UE credentials</w:t>
      </w:r>
      <w:ins w:id="3" w:author="Lenovo" w:date="2022-02-07T14:57:00Z">
        <w:r w:rsidR="00D4604A">
          <w:rPr>
            <w:rFonts w:eastAsia="SimSun"/>
          </w:rPr>
          <w:t xml:space="preserve"> identified with </w:t>
        </w:r>
      </w:ins>
      <w:ins w:id="4" w:author="Lenovo" w:date="2022-02-07T15:01:00Z">
        <w:r w:rsidR="00D4604A">
          <w:rPr>
            <w:rFonts w:eastAsia="SimSun"/>
          </w:rPr>
          <w:t>a</w:t>
        </w:r>
      </w:ins>
      <w:ins w:id="5" w:author="Lenovo" w:date="2022-02-07T15:02:00Z">
        <w:r w:rsidR="00D4604A">
          <w:rPr>
            <w:rFonts w:eastAsia="SimSun"/>
          </w:rPr>
          <w:t xml:space="preserve"> NAI</w:t>
        </w:r>
      </w:ins>
      <w:r w:rsidRPr="00F165FC">
        <w:rPr>
          <w:rFonts w:eastAsia="SimSun"/>
        </w:rPr>
        <w:t xml:space="preserve"> for the purpose of provisioning the UE with SNPN credentials and any other necessary information. The Default UE credentials are pre-configured on the UE.</w:t>
      </w:r>
      <w:ins w:id="6" w:author="Lenovo" w:date="2022-02-07T15:02:00Z">
        <w:r w:rsidR="00D4604A">
          <w:rPr>
            <w:rFonts w:eastAsia="SimSun"/>
          </w:rPr>
          <w:t xml:space="preserve"> The NAI used to identify the default credentials shall contain a </w:t>
        </w:r>
      </w:ins>
      <w:ins w:id="7" w:author="Lenovo" w:date="2022-02-07T15:03:00Z">
        <w:r w:rsidR="00D4604A">
          <w:rPr>
            <w:rFonts w:eastAsia="SimSun"/>
          </w:rPr>
          <w:t>privacy protected digital identifier as username</w:t>
        </w:r>
      </w:ins>
      <w:ins w:id="8" w:author="Lenovo" w:date="2022-02-07T15:05:00Z">
        <w:r w:rsidR="00D4604A">
          <w:rPr>
            <w:rFonts w:eastAsia="SimSun"/>
          </w:rPr>
          <w:t xml:space="preserve"> (i.e., a set of strings assigned by the default c</w:t>
        </w:r>
      </w:ins>
      <w:ins w:id="9" w:author="Lenovo" w:date="2022-02-07T15:06:00Z">
        <w:r w:rsidR="00D4604A">
          <w:rPr>
            <w:rFonts w:eastAsia="SimSun"/>
          </w:rPr>
          <w:t>redentials server</w:t>
        </w:r>
      </w:ins>
      <w:ins w:id="10" w:author="Lenovo" w:date="2022-02-07T15:05:00Z">
        <w:r w:rsidR="00D4604A">
          <w:rPr>
            <w:rFonts w:eastAsia="SimSun"/>
          </w:rPr>
          <w:t xml:space="preserve"> t</w:t>
        </w:r>
      </w:ins>
      <w:ins w:id="11" w:author="Lenovo" w:date="2022-02-07T15:06:00Z">
        <w:r w:rsidR="00D4604A">
          <w:rPr>
            <w:rFonts w:eastAsia="SimSun"/>
          </w:rPr>
          <w:t>o identify the default credentials of a UE</w:t>
        </w:r>
      </w:ins>
      <w:ins w:id="12" w:author="Lenovo" w:date="2022-02-07T15:05:00Z">
        <w:r w:rsidR="00D4604A">
          <w:rPr>
            <w:rFonts w:eastAsia="SimSun"/>
          </w:rPr>
          <w:t>)</w:t>
        </w:r>
      </w:ins>
      <w:ins w:id="13" w:author="Lenovo" w:date="2022-02-07T15:04:00Z">
        <w:r w:rsidR="00D4604A">
          <w:rPr>
            <w:rFonts w:eastAsia="SimSun"/>
          </w:rPr>
          <w:t xml:space="preserve"> </w:t>
        </w:r>
      </w:ins>
      <w:ins w:id="14" w:author="Lenovo" w:date="2022-02-07T15:03:00Z">
        <w:r w:rsidR="00D4604A">
          <w:rPr>
            <w:rFonts w:eastAsia="SimSun"/>
          </w:rPr>
          <w:t xml:space="preserve">and a realm pointing to the default credentials </w:t>
        </w:r>
      </w:ins>
      <w:ins w:id="15" w:author="Lenovo" w:date="2022-02-07T15:06:00Z">
        <w:r w:rsidR="00D4604A">
          <w:rPr>
            <w:rFonts w:eastAsia="SimSun"/>
          </w:rPr>
          <w:t>provider</w:t>
        </w:r>
      </w:ins>
      <w:ins w:id="16" w:author="Lenovo" w:date="2022-02-07T15:03:00Z">
        <w:r w:rsidR="00D4604A">
          <w:rPr>
            <w:rFonts w:eastAsia="SimSun"/>
          </w:rPr>
          <w:t>.</w:t>
        </w:r>
      </w:ins>
      <w:ins w:id="17" w:author="Lenovo" w:date="2022-02-07T15:04:00Z">
        <w:r w:rsidR="00D4604A">
          <w:rPr>
            <w:rFonts w:eastAsia="SimSun"/>
          </w:rPr>
          <w:t xml:space="preserve"> </w:t>
        </w:r>
      </w:ins>
    </w:p>
    <w:p w14:paraId="1C1A08EB" w14:textId="77777777" w:rsidR="00F74608" w:rsidRPr="00F165FC" w:rsidRDefault="00F74608" w:rsidP="00F74608">
      <w:pPr>
        <w:rPr>
          <w:rFonts w:eastAsia="SimSun"/>
        </w:rPr>
      </w:pPr>
      <w:r w:rsidRPr="00F165FC">
        <w:rPr>
          <w:rFonts w:eastAsia="SimSun"/>
        </w:rPr>
        <w:t xml:space="preserve">To provision SNPN credentials in a UE that is configured with Default UE credentials, the UE selects an SNPN as ONN and establishes a secure connection (or initial access) with that SNPN referred to as Onboarding SNPN (ON-SNPN). </w:t>
      </w:r>
    </w:p>
    <w:p w14:paraId="2DD4EF8C" w14:textId="77777777" w:rsidR="00F74608" w:rsidRPr="00F165FC" w:rsidRDefault="00F74608" w:rsidP="00F74608">
      <w:pPr>
        <w:rPr>
          <w:rFonts w:eastAsia="SimSun"/>
        </w:rPr>
      </w:pPr>
      <w:r w:rsidRPr="00F165FC">
        <w:rPr>
          <w:rFonts w:eastAsia="SimSun"/>
        </w:rPr>
        <w:t>The present clause specifies securing of the initial access for UE onboarding.</w:t>
      </w:r>
    </w:p>
    <w:p w14:paraId="5CF69A79" w14:textId="77777777" w:rsidR="00F74608" w:rsidRPr="00F165FC" w:rsidRDefault="00F74608" w:rsidP="00F74608">
      <w:pPr>
        <w:pStyle w:val="Heading2"/>
        <w:rPr>
          <w:rFonts w:eastAsia="SimSun"/>
        </w:rPr>
      </w:pPr>
      <w:bookmarkStart w:id="18" w:name="_Toc92816626"/>
      <w:r w:rsidRPr="00F165FC">
        <w:rPr>
          <w:rFonts w:eastAsia="SimSun"/>
        </w:rPr>
        <w:t>I.</w:t>
      </w:r>
      <w:r>
        <w:rPr>
          <w:rFonts w:eastAsia="SimSun"/>
        </w:rPr>
        <w:t>9</w:t>
      </w:r>
      <w:r w:rsidRPr="00F165FC">
        <w:rPr>
          <w:rFonts w:eastAsia="SimSun"/>
        </w:rPr>
        <w:t>.2</w:t>
      </w:r>
      <w:r w:rsidRPr="00F165FC">
        <w:rPr>
          <w:rFonts w:eastAsia="SimSun"/>
        </w:rPr>
        <w:tab/>
        <w:t>Authentication</w:t>
      </w:r>
      <w:bookmarkEnd w:id="18"/>
      <w:r w:rsidRPr="00F165FC">
        <w:rPr>
          <w:rFonts w:eastAsia="SimSun"/>
        </w:rPr>
        <w:t xml:space="preserve"> </w:t>
      </w:r>
    </w:p>
    <w:p w14:paraId="7B90F686" w14:textId="77777777" w:rsidR="00F74608" w:rsidRPr="00F165FC" w:rsidRDefault="00F74608" w:rsidP="00F74608">
      <w:pPr>
        <w:pStyle w:val="Heading3"/>
        <w:rPr>
          <w:rFonts w:eastAsia="SimSun"/>
        </w:rPr>
      </w:pPr>
      <w:bookmarkStart w:id="19" w:name="_Hlk88066032"/>
      <w:bookmarkStart w:id="20" w:name="_Toc92816627"/>
      <w:r w:rsidRPr="00F165FC">
        <w:rPr>
          <w:rFonts w:eastAsia="SimSun"/>
        </w:rPr>
        <w:t>I.</w:t>
      </w:r>
      <w:r>
        <w:rPr>
          <w:rFonts w:eastAsia="SimSun"/>
        </w:rPr>
        <w:t>9</w:t>
      </w:r>
      <w:r w:rsidRPr="00F165FC">
        <w:rPr>
          <w:rFonts w:eastAsia="SimSun"/>
        </w:rPr>
        <w:t>.2.1</w:t>
      </w:r>
      <w:bookmarkEnd w:id="19"/>
      <w:r w:rsidRPr="00F165FC">
        <w:rPr>
          <w:rFonts w:eastAsia="SimSun"/>
        </w:rPr>
        <w:tab/>
        <w:t>Requirements</w:t>
      </w:r>
      <w:bookmarkEnd w:id="20"/>
    </w:p>
    <w:p w14:paraId="034E5DAE" w14:textId="3677EF88" w:rsidR="00F74608" w:rsidRDefault="00F74608" w:rsidP="00F74608">
      <w:pPr>
        <w:rPr>
          <w:ins w:id="21" w:author="Lenovo" w:date="2022-02-07T15:07:00Z"/>
          <w:rFonts w:eastAsia="SimSun"/>
        </w:rPr>
      </w:pPr>
      <w:r w:rsidRPr="00F165FC">
        <w:rPr>
          <w:rFonts w:eastAsia="SimSun"/>
        </w:rPr>
        <w:t>The primary authentication shall be performed before initial access for UE onboarding is allowed. The UE shall use Default UE credentials for the primary authentication. Credentials or means used to authenticate the UE based on Default UE credentials may be stored within the ON-SNPN or in a Default Credentials Server (DCS) that is external to the ON-SNPN.</w:t>
      </w:r>
    </w:p>
    <w:p w14:paraId="3E95E509" w14:textId="73974108" w:rsidR="00D4604A" w:rsidRDefault="002D1635" w:rsidP="00F74608">
      <w:pPr>
        <w:rPr>
          <w:ins w:id="22" w:author="Lenovo" w:date="2022-02-07T15:10:00Z"/>
          <w:rFonts w:eastAsia="SimSun"/>
        </w:rPr>
      </w:pPr>
      <w:ins w:id="23" w:author="Lenovo" w:date="2022-02-07T15:07:00Z">
        <w:r>
          <w:rPr>
            <w:rFonts w:eastAsia="SimSun"/>
          </w:rPr>
          <w:t>The default credentials</w:t>
        </w:r>
      </w:ins>
      <w:ins w:id="24" w:author="Lenovo" w:date="2022-02-07T15:08:00Z">
        <w:r>
          <w:rPr>
            <w:rFonts w:eastAsia="SimSun"/>
          </w:rPr>
          <w:t xml:space="preserve"> related to a UE onboarding</w:t>
        </w:r>
      </w:ins>
      <w:ins w:id="25" w:author="Lenovo" w:date="2022-02-07T15:07:00Z">
        <w:r>
          <w:rPr>
            <w:rFonts w:eastAsia="SimSun"/>
          </w:rPr>
          <w:t xml:space="preserve"> shall be identified with a privacy protected digital identifier</w:t>
        </w:r>
      </w:ins>
      <w:ins w:id="26" w:author="Lenovo" w:date="2022-02-07T15:08:00Z">
        <w:r>
          <w:rPr>
            <w:rFonts w:eastAsia="SimSun"/>
          </w:rPr>
          <w:t xml:space="preserve"> assigned by the DCS</w:t>
        </w:r>
      </w:ins>
      <w:ins w:id="27" w:author="Lenovo" w:date="2022-02-07T15:09:00Z">
        <w:r>
          <w:rPr>
            <w:rFonts w:eastAsia="SimSun"/>
          </w:rPr>
          <w:t xml:space="preserve">. The UE shall use the digital identifier based NAI as SUPI </w:t>
        </w:r>
      </w:ins>
      <w:ins w:id="28" w:author="Lenovo" w:date="2022-02-07T15:10:00Z">
        <w:r>
          <w:rPr>
            <w:rFonts w:eastAsia="SimSun"/>
          </w:rPr>
          <w:t>for the onboarding.</w:t>
        </w:r>
      </w:ins>
      <w:ins w:id="29" w:author="Lenovo" w:date="2022-02-07T15:14:00Z">
        <w:r>
          <w:rPr>
            <w:rFonts w:eastAsia="SimSun"/>
          </w:rPr>
          <w:t xml:space="preserve"> </w:t>
        </w:r>
      </w:ins>
      <w:ins w:id="30" w:author="Lenovo" w:date="2022-02-07T15:11:00Z">
        <w:r>
          <w:rPr>
            <w:rFonts w:eastAsia="SimSun"/>
          </w:rPr>
          <w:t xml:space="preserve"> </w:t>
        </w:r>
      </w:ins>
    </w:p>
    <w:p w14:paraId="10415DD7" w14:textId="6E47B1BE" w:rsidR="002D1635" w:rsidRPr="00F165FC" w:rsidDel="003931F3" w:rsidRDefault="002D1635" w:rsidP="00F74608">
      <w:pPr>
        <w:rPr>
          <w:del w:id="31" w:author="Lenovo" w:date="2022-02-07T15:17:00Z"/>
          <w:rFonts w:eastAsia="SimSun"/>
        </w:rPr>
      </w:pPr>
    </w:p>
    <w:p w14:paraId="706C9E5F" w14:textId="77777777" w:rsidR="00F74608" w:rsidRPr="00F165FC" w:rsidRDefault="00F74608" w:rsidP="00F74608">
      <w:pPr>
        <w:pStyle w:val="EditorsNote"/>
        <w:rPr>
          <w:rFonts w:eastAsia="SimSun"/>
        </w:rPr>
      </w:pPr>
      <w:bookmarkStart w:id="32" w:name="_Hlk88066066"/>
      <w:r w:rsidRPr="00F165FC">
        <w:rPr>
          <w:rFonts w:eastAsia="SimSun"/>
        </w:rPr>
        <w:t>Editor’s Note: additional requirements are FFS.</w:t>
      </w:r>
    </w:p>
    <w:p w14:paraId="12048B44" w14:textId="6DEF5B35" w:rsidR="00F74608" w:rsidRPr="00F165FC" w:rsidDel="002D1635" w:rsidRDefault="00F74608" w:rsidP="00F74608">
      <w:pPr>
        <w:pStyle w:val="EditorsNote"/>
        <w:rPr>
          <w:del w:id="33" w:author="Lenovo" w:date="2022-02-07T15:09:00Z"/>
          <w:rFonts w:eastAsia="SimSun"/>
        </w:rPr>
      </w:pPr>
      <w:del w:id="34" w:author="Lenovo" w:date="2022-02-07T15:09:00Z">
        <w:r w:rsidRPr="00F165FC" w:rsidDel="002D1635">
          <w:rPr>
            <w:rFonts w:eastAsia="SimSun"/>
          </w:rPr>
          <w:delText>Editor’s Note: It is FFS how using anonymous SUCI or skipping default credentials identifier to initiate onboarding will meet the scope of ‘UE being verified as "uniquely identifiable and verifiably secure".</w:delText>
        </w:r>
      </w:del>
    </w:p>
    <w:p w14:paraId="535F77B5" w14:textId="094312DC" w:rsidR="00F74608" w:rsidRPr="00F165FC" w:rsidDel="002D1635" w:rsidRDefault="00F74608" w:rsidP="00F74608">
      <w:pPr>
        <w:pStyle w:val="EditorsNote"/>
        <w:rPr>
          <w:del w:id="35" w:author="Lenovo" w:date="2022-02-07T15:14:00Z"/>
          <w:rFonts w:eastAsia="SimSun"/>
        </w:rPr>
      </w:pPr>
      <w:del w:id="36" w:author="Lenovo" w:date="2022-02-07T15:14:00Z">
        <w:r w:rsidRPr="00F165FC" w:rsidDel="002D1635">
          <w:rPr>
            <w:rFonts w:eastAsia="SimSun"/>
          </w:rPr>
          <w:delText>Editor’s Note: It is FFS, how the default credential identifier i.e., verifiably secure identifier is used as SUPI during the authentication procedure related to Onboarding.</w:delText>
        </w:r>
      </w:del>
    </w:p>
    <w:p w14:paraId="108049F3" w14:textId="77777777" w:rsidR="00F74608" w:rsidRPr="00F165FC" w:rsidRDefault="00F74608" w:rsidP="00F74608">
      <w:pPr>
        <w:pStyle w:val="Heading3"/>
        <w:rPr>
          <w:rFonts w:eastAsia="SimSun"/>
        </w:rPr>
      </w:pPr>
      <w:bookmarkStart w:id="37" w:name="_Toc92816628"/>
      <w:bookmarkEnd w:id="32"/>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37"/>
    </w:p>
    <w:p w14:paraId="24A1B809" w14:textId="77777777" w:rsidR="00F74608" w:rsidRPr="00F165FC" w:rsidRDefault="00F74608" w:rsidP="00F74608">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6B1DF30E" w14:textId="77777777" w:rsidR="00F74608" w:rsidRPr="00F165FC" w:rsidRDefault="00F74608" w:rsidP="00F74608">
      <w:pPr>
        <w:rPr>
          <w:rFonts w:eastAsia="SimSun"/>
        </w:rPr>
      </w:pPr>
      <w:r w:rsidRPr="00F165FC">
        <w:rPr>
          <w:rFonts w:eastAsia="SimSun"/>
        </w:rPr>
        <w:t>The choice of primary authentication method used is left to the decision of the ON-SNPN.</w:t>
      </w:r>
    </w:p>
    <w:p w14:paraId="77024C5B" w14:textId="77777777" w:rsidR="00F74608" w:rsidRPr="00F165FC" w:rsidRDefault="00F74608" w:rsidP="00F74608">
      <w:pPr>
        <w:pStyle w:val="Heading3"/>
        <w:rPr>
          <w:rFonts w:eastAsia="SimSun"/>
        </w:rPr>
      </w:pPr>
      <w:bookmarkStart w:id="38" w:name="_Toc92816629"/>
      <w:r w:rsidRPr="00F165FC">
        <w:rPr>
          <w:rFonts w:eastAsia="SimSun"/>
        </w:rPr>
        <w:t>I.</w:t>
      </w:r>
      <w:r>
        <w:rPr>
          <w:rFonts w:eastAsia="SimSun"/>
        </w:rPr>
        <w:t>9</w:t>
      </w:r>
      <w:r w:rsidRPr="00F165FC">
        <w:rPr>
          <w:rFonts w:eastAsia="SimSun"/>
        </w:rPr>
        <w:t>.2.3</w:t>
      </w:r>
      <w:r>
        <w:rPr>
          <w:rFonts w:eastAsia="SimSun"/>
        </w:rPr>
        <w:tab/>
      </w:r>
      <w:r w:rsidRPr="00F165FC">
        <w:rPr>
          <w:rFonts w:eastAsia="SimSun"/>
        </w:rPr>
        <w:t>Primary authentication using DCS</w:t>
      </w:r>
      <w:bookmarkEnd w:id="38"/>
    </w:p>
    <w:p w14:paraId="2E382B08" w14:textId="5F5BF07C" w:rsidR="00F74608" w:rsidRDefault="00F74608" w:rsidP="00F74608">
      <w:pPr>
        <w:rPr>
          <w:ins w:id="39" w:author="Lenovo_r1" w:date="2022-02-16T20:02:00Z"/>
        </w:rPr>
      </w:pPr>
      <w:r w:rsidRPr="00F165FC">
        <w:rPr>
          <w:rFonts w:eastAsia="SimSun"/>
        </w:rPr>
        <w:t>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23.501 [2]. In this case, the UDM is not involved in the procedure defined in clause I.2.2.</w:t>
      </w:r>
      <w:r>
        <w:rPr>
          <w:rFonts w:eastAsia="SimSun"/>
        </w:rPr>
        <w:t>2</w:t>
      </w:r>
      <w:r w:rsidRPr="00F165FC">
        <w:rPr>
          <w:rFonts w:eastAsia="SimSun"/>
        </w:rPr>
        <w:t xml:space="preserve">.2, and the step 3 to step 5 shall be skipped. </w:t>
      </w:r>
      <w:ins w:id="40" w:author="Lenovo" w:date="2022-02-07T15:15:00Z">
        <w:r w:rsidR="002D1635">
          <w:t>If the Default credentials does not support SUCI concealment service (i.e., if the DCS doesn’t support SIDF), then the</w:t>
        </w:r>
      </w:ins>
      <w:ins w:id="41" w:author="Lenovo_r1" w:date="2022-02-16T20:01:00Z">
        <w:r w:rsidR="001C3B16">
          <w:t xml:space="preserve"> SUCI shall be generated </w:t>
        </w:r>
      </w:ins>
      <w:ins w:id="42" w:author="Lenovo_r1" w:date="2022-02-16T20:12:00Z">
        <w:r w:rsidR="00EC41C5">
          <w:t>using</w:t>
        </w:r>
      </w:ins>
      <w:ins w:id="43" w:author="Lenovo_r1" w:date="2022-02-16T20:01:00Z">
        <w:r w:rsidR="001C3B16">
          <w:t xml:space="preserve"> null scheme and optionall</w:t>
        </w:r>
      </w:ins>
      <w:ins w:id="44" w:author="Lenovo_r1" w:date="2022-02-16T20:02:00Z">
        <w:r w:rsidR="001C3B16">
          <w:t>y</w:t>
        </w:r>
      </w:ins>
      <w:ins w:id="45" w:author="Lenovo" w:date="2022-02-07T15:15:00Z">
        <w:r w:rsidR="002D1635">
          <w:t xml:space="preserve"> </w:t>
        </w:r>
      </w:ins>
      <w:ins w:id="46" w:author="Lenovo" w:date="2022-02-07T15:16:00Z">
        <w:r w:rsidR="002D1635">
          <w:t>digital identifier based SUPI</w:t>
        </w:r>
      </w:ins>
      <w:ins w:id="47" w:author="Lenovo" w:date="2022-02-07T15:15:00Z">
        <w:r w:rsidR="002D1635">
          <w:t xml:space="preserve"> </w:t>
        </w:r>
      </w:ins>
      <w:ins w:id="48" w:author="Lenovo_r1" w:date="2022-02-16T20:13:00Z">
        <w:r w:rsidR="00EC41C5">
          <w:t>is</w:t>
        </w:r>
      </w:ins>
      <w:ins w:id="49" w:author="Lenovo" w:date="2022-02-07T15:15:00Z">
        <w:del w:id="50" w:author="Lenovo_r1" w:date="2022-02-16T20:13:00Z">
          <w:r w:rsidR="002D1635" w:rsidDel="00EC41C5">
            <w:delText>shall be</w:delText>
          </w:r>
        </w:del>
        <w:r w:rsidR="002D1635">
          <w:t xml:space="preserve"> protected</w:t>
        </w:r>
      </w:ins>
      <w:ins w:id="51" w:author="Lenovo" w:date="2022-02-07T15:16:00Z">
        <w:r w:rsidR="002D1635">
          <w:t xml:space="preserve"> (i.e., for non-repudiation)</w:t>
        </w:r>
      </w:ins>
      <w:ins w:id="52" w:author="Lenovo" w:date="2022-02-07T15:15:00Z">
        <w:r w:rsidR="002D1635">
          <w:t xml:space="preserve"> with a digital signature</w:t>
        </w:r>
        <w:del w:id="53" w:author="Lenovo_r1" w:date="2022-02-16T20:02:00Z">
          <w:r w:rsidR="002D1635" w:rsidDel="001C3B16">
            <w:delText xml:space="preserve"> along with a timestamp</w:delText>
          </w:r>
        </w:del>
        <w:r w:rsidR="002D1635">
          <w:t>.</w:t>
        </w:r>
      </w:ins>
    </w:p>
    <w:p w14:paraId="03D1B235" w14:textId="5C4C839B" w:rsidR="001C3B16" w:rsidRPr="00F165FC" w:rsidRDefault="001C3B16" w:rsidP="00F74608">
      <w:pPr>
        <w:rPr>
          <w:rFonts w:eastAsia="SimSun"/>
        </w:rPr>
      </w:pPr>
      <w:ins w:id="54" w:author="Lenovo_r1" w:date="2022-02-16T20:02:00Z">
        <w:r>
          <w:lastRenderedPageBreak/>
          <w:t xml:space="preserve">NOTE 1: </w:t>
        </w:r>
        <w:r>
          <w:tab/>
        </w:r>
      </w:ins>
      <w:ins w:id="55" w:author="Lenovo_r1" w:date="2022-02-16T20:09:00Z">
        <w:r>
          <w:t>T</w:t>
        </w:r>
      </w:ins>
      <w:ins w:id="56" w:author="Lenovo_r1" w:date="2022-02-16T20:02:00Z">
        <w:r>
          <w:t xml:space="preserve">he </w:t>
        </w:r>
      </w:ins>
      <w:ins w:id="57" w:author="Lenovo_r1" w:date="2022-02-16T20:05:00Z">
        <w:r>
          <w:t xml:space="preserve">default </w:t>
        </w:r>
      </w:ins>
      <w:ins w:id="58" w:author="Lenovo_r1" w:date="2022-02-16T20:03:00Z">
        <w:r>
          <w:t>credentials</w:t>
        </w:r>
      </w:ins>
      <w:ins w:id="59" w:author="Lenovo_r1" w:date="2022-02-16T20:09:00Z">
        <w:r>
          <w:t xml:space="preserve"> </w:t>
        </w:r>
      </w:ins>
      <w:ins w:id="60" w:author="Lenovo_r1" w:date="2022-02-16T20:03:00Z">
        <w:r>
          <w:t xml:space="preserve">used </w:t>
        </w:r>
      </w:ins>
      <w:ins w:id="61" w:author="Lenovo_r1" w:date="2022-02-16T20:13:00Z">
        <w:r w:rsidR="00EC41C5">
          <w:t xml:space="preserve">by the UE </w:t>
        </w:r>
      </w:ins>
      <w:ins w:id="62" w:author="Lenovo_r1" w:date="2022-02-16T20:03:00Z">
        <w:r>
          <w:t xml:space="preserve">to </w:t>
        </w:r>
      </w:ins>
      <w:ins w:id="63" w:author="Lenovo_r1" w:date="2022-02-16T20:09:00Z">
        <w:r>
          <w:t>optionally</w:t>
        </w:r>
      </w:ins>
      <w:ins w:id="64" w:author="Lenovo_r1" w:date="2022-02-16T20:10:00Z">
        <w:r>
          <w:t xml:space="preserve"> </w:t>
        </w:r>
      </w:ins>
      <w:ins w:id="65" w:author="Lenovo_r1" w:date="2022-02-16T20:03:00Z">
        <w:r>
          <w:t>sign the</w:t>
        </w:r>
      </w:ins>
      <w:ins w:id="66" w:author="Lenovo_r1" w:date="2022-02-16T20:04:00Z">
        <w:r>
          <w:t xml:space="preserve"> SUPI</w:t>
        </w:r>
      </w:ins>
      <w:ins w:id="67" w:author="Lenovo_r1" w:date="2022-02-16T20:09:00Z">
        <w:r>
          <w:t xml:space="preserve"> </w:t>
        </w:r>
      </w:ins>
      <w:ins w:id="68" w:author="Lenovo_r1" w:date="2022-02-16T20:13:00Z">
        <w:r w:rsidR="00EC41C5">
          <w:t xml:space="preserve">and its related configuration can be </w:t>
        </w:r>
      </w:ins>
      <w:proofErr w:type="spellStart"/>
      <w:ins w:id="69" w:author="Lenovo_r1" w:date="2022-02-16T20:03:00Z">
        <w:r>
          <w:t>upto</w:t>
        </w:r>
        <w:proofErr w:type="spellEnd"/>
        <w:r>
          <w:t xml:space="preserve"> the DCS </w:t>
        </w:r>
      </w:ins>
      <w:ins w:id="70" w:author="Lenovo_r1" w:date="2022-02-16T20:05:00Z">
        <w:r>
          <w:t xml:space="preserve">which is outside the scope of </w:t>
        </w:r>
      </w:ins>
      <w:ins w:id="71" w:author="Lenovo_r1" w:date="2022-02-16T20:10:00Z">
        <w:r>
          <w:t>3GPP.</w:t>
        </w:r>
      </w:ins>
      <w:ins w:id="72" w:author="Lenovo_r1" w:date="2022-02-16T20:05:00Z">
        <w:r>
          <w:t xml:space="preserve"> </w:t>
        </w:r>
      </w:ins>
    </w:p>
    <w:p w14:paraId="3BD7A201" w14:textId="77777777" w:rsidR="00F74608" w:rsidRPr="00F165FC" w:rsidRDefault="00F74608" w:rsidP="00F74608">
      <w:pPr>
        <w:rPr>
          <w:rFonts w:eastAsia="SimSun"/>
        </w:rPr>
      </w:pPr>
      <w:r w:rsidRPr="00F165FC">
        <w:rPr>
          <w:rFonts w:eastAsia="SimSun"/>
        </w:rPr>
        <w:t xml:space="preserve">The choice of primary authentication method used between the UE and the DCS is left to the decision of the DCS. </w:t>
      </w:r>
    </w:p>
    <w:p w14:paraId="5A6EE0DF" w14:textId="77777777" w:rsidR="00F74608" w:rsidRPr="00F165FC" w:rsidRDefault="00F74608" w:rsidP="00F74608">
      <w:pPr>
        <w:rPr>
          <w:rFonts w:eastAsia="SimSun"/>
        </w:rPr>
      </w:pPr>
      <w:r w:rsidRPr="00F165FC">
        <w:rPr>
          <w:rFonts w:eastAsia="SimSun"/>
        </w:rPr>
        <w:t xml:space="preserve">When the primary authentication is performed between the UE and the DCS via the AUSF using EAP-TTLS, Annex </w:t>
      </w:r>
      <w:r w:rsidRPr="00F165FC">
        <w:rPr>
          <w:rFonts w:eastAsia="SimSun"/>
          <w:highlight w:val="yellow"/>
        </w:rPr>
        <w:t>X</w:t>
      </w:r>
      <w:r w:rsidRPr="00F165FC">
        <w:rPr>
          <w:rFonts w:eastAsia="SimSun"/>
        </w:rPr>
        <w:t xml:space="preserve"> can be used.</w:t>
      </w:r>
    </w:p>
    <w:p w14:paraId="6AB5A30D" w14:textId="77777777" w:rsidR="00F74608" w:rsidRPr="00F165FC" w:rsidRDefault="00F74608" w:rsidP="00F74608">
      <w:pPr>
        <w:pStyle w:val="Heading3"/>
        <w:rPr>
          <w:rFonts w:eastAsia="SimSun"/>
        </w:rPr>
      </w:pPr>
      <w:bookmarkStart w:id="73" w:name="_Toc92816630"/>
      <w:r w:rsidRPr="00F165FC">
        <w:rPr>
          <w:rFonts w:eastAsia="SimSun"/>
        </w:rPr>
        <w:t>I.</w:t>
      </w:r>
      <w:r>
        <w:rPr>
          <w:rFonts w:eastAsia="SimSun"/>
        </w:rPr>
        <w:t>9</w:t>
      </w:r>
      <w:r w:rsidRPr="00F165FC">
        <w:rPr>
          <w:rFonts w:eastAsia="SimSun"/>
        </w:rPr>
        <w:t>.2.4</w:t>
      </w:r>
      <w:r>
        <w:rPr>
          <w:rFonts w:eastAsia="SimSun"/>
        </w:rPr>
        <w:tab/>
      </w:r>
      <w:r w:rsidRPr="00F165FC">
        <w:rPr>
          <w:rFonts w:eastAsia="SimSun"/>
        </w:rPr>
        <w:t>Secondary authentication using DCS</w:t>
      </w:r>
      <w:bookmarkEnd w:id="73"/>
    </w:p>
    <w:p w14:paraId="553D13F8" w14:textId="77777777" w:rsidR="00F74608" w:rsidRPr="00F165FC" w:rsidRDefault="00F74608" w:rsidP="00F74608">
      <w:pPr>
        <w:rPr>
          <w:rFonts w:eastAsia="SimSun"/>
        </w:rPr>
      </w:pPr>
      <w:r w:rsidRPr="00F165FC">
        <w:rPr>
          <w:rFonts w:eastAsia="SimSun"/>
        </w:rPr>
        <w:t>When the DCS is not involved during primary authentication, after successful primary authentication as described in I.</w:t>
      </w:r>
      <w:r>
        <w:rPr>
          <w:rFonts w:eastAsia="SimSun"/>
        </w:rPr>
        <w:t>7</w:t>
      </w:r>
      <w:r w:rsidRPr="00F165FC">
        <w:rPr>
          <w:rFonts w:eastAsia="SimSun"/>
        </w:rPr>
        <w:t>.2.2, upon the establishment of the Onboarding PDU Session, the ON-SNPN may trigger secondary authentication procedure with the DCS using Default UE credentials as described in clause 11.1.</w:t>
      </w:r>
    </w:p>
    <w:p w14:paraId="233400AA" w14:textId="77777777" w:rsidR="00F74608" w:rsidRDefault="00F74608" w:rsidP="00F74608">
      <w:pPr>
        <w:rPr>
          <w:noProof/>
        </w:rPr>
      </w:pPr>
      <w:r w:rsidRPr="00F165FC">
        <w:rPr>
          <w:rFonts w:eastAsia="SimSun"/>
        </w:rPr>
        <w:t>The UE shall use Default UE credentials for the primary authentication. The secondary authentication is performed between the UE and the DCS. The secondary authentication may use the same Default UE credentials or a different UE credentials.</w:t>
      </w:r>
    </w:p>
    <w:p w14:paraId="34D6DF51" w14:textId="77777777" w:rsidR="00F74608" w:rsidRDefault="00F74608" w:rsidP="00F74608">
      <w:pPr>
        <w:jc w:val="center"/>
        <w:rPr>
          <w:noProof/>
          <w:sz w:val="40"/>
          <w:szCs w:val="40"/>
        </w:rPr>
      </w:pPr>
    </w:p>
    <w:p w14:paraId="2772F717" w14:textId="55BD79AD" w:rsidR="00F74608" w:rsidRDefault="00F74608" w:rsidP="00F74608">
      <w:pPr>
        <w:jc w:val="center"/>
        <w:rPr>
          <w:noProof/>
          <w:sz w:val="40"/>
          <w:szCs w:val="40"/>
        </w:rPr>
      </w:pPr>
      <w:r w:rsidRPr="0061313A">
        <w:rPr>
          <w:noProof/>
          <w:sz w:val="40"/>
          <w:szCs w:val="40"/>
        </w:rPr>
        <w:t>*****</w:t>
      </w:r>
      <w:r>
        <w:rPr>
          <w:noProof/>
          <w:sz w:val="40"/>
          <w:szCs w:val="40"/>
        </w:rPr>
        <w:t>End</w:t>
      </w:r>
      <w:r w:rsidRPr="0061313A">
        <w:rPr>
          <w:noProof/>
          <w:sz w:val="40"/>
          <w:szCs w:val="40"/>
        </w:rPr>
        <w:t xml:space="preserve"> of Change</w:t>
      </w:r>
      <w:r>
        <w:rPr>
          <w:noProof/>
          <w:sz w:val="40"/>
          <w:szCs w:val="40"/>
        </w:rPr>
        <w:t xml:space="preserve"> 1</w:t>
      </w:r>
      <w:r w:rsidRPr="0061313A">
        <w:rPr>
          <w:noProof/>
          <w:sz w:val="40"/>
          <w:szCs w:val="40"/>
        </w:rPr>
        <w:t>*****</w:t>
      </w:r>
    </w:p>
    <w:p w14:paraId="68C9CD36" w14:textId="77777777" w:rsidR="001E41F3" w:rsidRDefault="001E41F3">
      <w:pPr>
        <w:rPr>
          <w:noProof/>
        </w:rPr>
      </w:pPr>
    </w:p>
    <w:sectPr w:rsidR="001E41F3"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02606" w14:textId="77777777" w:rsidR="0080602B" w:rsidRDefault="0080602B">
      <w:r>
        <w:separator/>
      </w:r>
    </w:p>
  </w:endnote>
  <w:endnote w:type="continuationSeparator" w:id="0">
    <w:p w14:paraId="3C1FF59A" w14:textId="77777777" w:rsidR="0080602B" w:rsidRDefault="008060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93FA0" w14:textId="77777777" w:rsidR="0080602B" w:rsidRDefault="0080602B">
      <w:r>
        <w:separator/>
      </w:r>
    </w:p>
  </w:footnote>
  <w:footnote w:type="continuationSeparator" w:id="0">
    <w:p w14:paraId="5C7433A9" w14:textId="77777777" w:rsidR="0080602B" w:rsidRDefault="008060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Lenovo_r1">
    <w15:presenceInfo w15:providerId="None" w15:userId="Lenovo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60D05"/>
    <w:rsid w:val="000A6394"/>
    <w:rsid w:val="000B7FED"/>
    <w:rsid w:val="000C038A"/>
    <w:rsid w:val="000C6598"/>
    <w:rsid w:val="000D44B3"/>
    <w:rsid w:val="000E014D"/>
    <w:rsid w:val="00123138"/>
    <w:rsid w:val="00145D43"/>
    <w:rsid w:val="00156BE0"/>
    <w:rsid w:val="00192C46"/>
    <w:rsid w:val="001A08B3"/>
    <w:rsid w:val="001A7B60"/>
    <w:rsid w:val="001B52F0"/>
    <w:rsid w:val="001B7A65"/>
    <w:rsid w:val="001C3B16"/>
    <w:rsid w:val="001E41F3"/>
    <w:rsid w:val="0026004D"/>
    <w:rsid w:val="002640DD"/>
    <w:rsid w:val="00275D12"/>
    <w:rsid w:val="00284FEB"/>
    <w:rsid w:val="002860C4"/>
    <w:rsid w:val="002B5741"/>
    <w:rsid w:val="002D1635"/>
    <w:rsid w:val="002E472E"/>
    <w:rsid w:val="00305409"/>
    <w:rsid w:val="00335AF1"/>
    <w:rsid w:val="0034108E"/>
    <w:rsid w:val="003609EF"/>
    <w:rsid w:val="0036231A"/>
    <w:rsid w:val="00374DD4"/>
    <w:rsid w:val="003931F3"/>
    <w:rsid w:val="003A5855"/>
    <w:rsid w:val="003E1A36"/>
    <w:rsid w:val="00410371"/>
    <w:rsid w:val="004242F1"/>
    <w:rsid w:val="0047177C"/>
    <w:rsid w:val="004A52C6"/>
    <w:rsid w:val="004B75B7"/>
    <w:rsid w:val="004D5235"/>
    <w:rsid w:val="005009D9"/>
    <w:rsid w:val="0051580D"/>
    <w:rsid w:val="00547111"/>
    <w:rsid w:val="005631AD"/>
    <w:rsid w:val="00592D74"/>
    <w:rsid w:val="005E2C44"/>
    <w:rsid w:val="00621188"/>
    <w:rsid w:val="006257ED"/>
    <w:rsid w:val="0065536E"/>
    <w:rsid w:val="00665C47"/>
    <w:rsid w:val="006769F3"/>
    <w:rsid w:val="00695808"/>
    <w:rsid w:val="006B46FB"/>
    <w:rsid w:val="006C4D8F"/>
    <w:rsid w:val="006E21FB"/>
    <w:rsid w:val="00785599"/>
    <w:rsid w:val="00792342"/>
    <w:rsid w:val="007977A8"/>
    <w:rsid w:val="007B512A"/>
    <w:rsid w:val="007C2097"/>
    <w:rsid w:val="007D6A07"/>
    <w:rsid w:val="007F7259"/>
    <w:rsid w:val="008040A8"/>
    <w:rsid w:val="0080602B"/>
    <w:rsid w:val="008279FA"/>
    <w:rsid w:val="008626E7"/>
    <w:rsid w:val="00870EE7"/>
    <w:rsid w:val="00880A55"/>
    <w:rsid w:val="008863B9"/>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B13F88"/>
    <w:rsid w:val="00B258BB"/>
    <w:rsid w:val="00B67B97"/>
    <w:rsid w:val="00B968C8"/>
    <w:rsid w:val="00BA3EC5"/>
    <w:rsid w:val="00BA51D9"/>
    <w:rsid w:val="00BB5DFC"/>
    <w:rsid w:val="00BD279D"/>
    <w:rsid w:val="00BD6BB8"/>
    <w:rsid w:val="00C12D8A"/>
    <w:rsid w:val="00C66BA2"/>
    <w:rsid w:val="00C95985"/>
    <w:rsid w:val="00CC5026"/>
    <w:rsid w:val="00CC68D0"/>
    <w:rsid w:val="00CF5360"/>
    <w:rsid w:val="00CF5C18"/>
    <w:rsid w:val="00D03F9A"/>
    <w:rsid w:val="00D06D51"/>
    <w:rsid w:val="00D24991"/>
    <w:rsid w:val="00D4604A"/>
    <w:rsid w:val="00D50255"/>
    <w:rsid w:val="00D55BE4"/>
    <w:rsid w:val="00D66520"/>
    <w:rsid w:val="00D9340F"/>
    <w:rsid w:val="00DE34CF"/>
    <w:rsid w:val="00E13F3D"/>
    <w:rsid w:val="00E34898"/>
    <w:rsid w:val="00EB09B7"/>
    <w:rsid w:val="00EC41C5"/>
    <w:rsid w:val="00EE7D7C"/>
    <w:rsid w:val="00F25D98"/>
    <w:rsid w:val="00F300FB"/>
    <w:rsid w:val="00F74608"/>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F74608"/>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1027</Words>
  <Characters>6472</Characters>
  <Application>Microsoft Office Word</Application>
  <DocSecurity>0</DocSecurity>
  <Lines>53</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48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1</cp:lastModifiedBy>
  <cp:revision>3</cp:revision>
  <cp:lastPrinted>1899-12-31T23:00:00Z</cp:lastPrinted>
  <dcterms:created xsi:type="dcterms:W3CDTF">2022-02-16T19:00:00Z</dcterms:created>
  <dcterms:modified xsi:type="dcterms:W3CDTF">2022-02-16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